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FB7A67" w14:textId="1258C4E3" w:rsidR="00E813CA" w:rsidRPr="001B1299" w:rsidRDefault="001B1299">
      <w:pPr>
        <w:rPr>
          <w:b/>
          <w:bCs/>
          <w:sz w:val="24"/>
          <w:szCs w:val="24"/>
          <w:u w:val="single"/>
          <w:lang w:val="en-US"/>
        </w:rPr>
      </w:pPr>
      <w:r w:rsidRPr="001B1299">
        <w:rPr>
          <w:b/>
          <w:bCs/>
          <w:sz w:val="24"/>
          <w:szCs w:val="24"/>
          <w:u w:val="single"/>
          <w:lang w:val="en-US"/>
        </w:rPr>
        <w:t xml:space="preserve">Interview with </w:t>
      </w:r>
      <w:r w:rsidR="004078F2" w:rsidRPr="001B1299">
        <w:rPr>
          <w:b/>
          <w:bCs/>
          <w:sz w:val="24"/>
          <w:szCs w:val="24"/>
          <w:u w:val="single"/>
          <w:lang w:val="en-US"/>
        </w:rPr>
        <w:t xml:space="preserve">Rupesh Taneja – Founder of </w:t>
      </w:r>
      <w:proofErr w:type="spellStart"/>
      <w:r w:rsidR="004078F2" w:rsidRPr="001B1299">
        <w:rPr>
          <w:b/>
          <w:bCs/>
          <w:sz w:val="24"/>
          <w:szCs w:val="24"/>
          <w:u w:val="single"/>
          <w:lang w:val="en-US"/>
        </w:rPr>
        <w:t>Travezco</w:t>
      </w:r>
      <w:proofErr w:type="spellEnd"/>
    </w:p>
    <w:p w14:paraId="423B2073" w14:textId="79ED6085" w:rsidR="004078F2" w:rsidRPr="001B1299" w:rsidRDefault="004078F2">
      <w:pPr>
        <w:rPr>
          <w:sz w:val="24"/>
          <w:szCs w:val="24"/>
          <w:lang w:val="en-US"/>
        </w:rPr>
      </w:pPr>
      <w:r w:rsidRPr="001B1299">
        <w:rPr>
          <w:sz w:val="24"/>
          <w:szCs w:val="24"/>
          <w:lang w:val="en-US"/>
        </w:rPr>
        <w:t>Transcript of the interview on 6</w:t>
      </w:r>
      <w:r w:rsidRPr="001B1299">
        <w:rPr>
          <w:sz w:val="24"/>
          <w:szCs w:val="24"/>
          <w:vertAlign w:val="superscript"/>
          <w:lang w:val="en-US"/>
        </w:rPr>
        <w:t>th</w:t>
      </w:r>
      <w:r w:rsidRPr="001B1299">
        <w:rPr>
          <w:sz w:val="24"/>
          <w:szCs w:val="24"/>
          <w:lang w:val="en-US"/>
        </w:rPr>
        <w:t xml:space="preserve"> September 2022 by Harshit Mawandia</w:t>
      </w:r>
      <w:r w:rsidR="001B1299" w:rsidRPr="001B1299">
        <w:rPr>
          <w:sz w:val="24"/>
          <w:szCs w:val="24"/>
          <w:lang w:val="en-US"/>
        </w:rPr>
        <w:t>(2020CS10348)</w:t>
      </w:r>
    </w:p>
    <w:p w14:paraId="727D1B54" w14:textId="77777777" w:rsidR="004078F2" w:rsidRDefault="004078F2">
      <w:pPr>
        <w:rPr>
          <w:lang w:val="en-US"/>
        </w:rPr>
      </w:pPr>
    </w:p>
    <w:p w14:paraId="6C469D5E" w14:textId="222D43DF" w:rsidR="004078F2" w:rsidRDefault="004078F2" w:rsidP="004078F2">
      <w:pPr>
        <w:rPr>
          <w:lang w:val="en-US"/>
        </w:rPr>
      </w:pPr>
      <w:r>
        <w:rPr>
          <w:lang w:val="en-US"/>
        </w:rPr>
        <w:t xml:space="preserve">Interviewer: Hello Rupesh, </w:t>
      </w:r>
      <w:proofErr w:type="gramStart"/>
      <w:r>
        <w:rPr>
          <w:lang w:val="en-US"/>
        </w:rPr>
        <w:t>How</w:t>
      </w:r>
      <w:proofErr w:type="gramEnd"/>
      <w:r>
        <w:rPr>
          <w:lang w:val="en-US"/>
        </w:rPr>
        <w:t xml:space="preserve"> are you?</w:t>
      </w:r>
    </w:p>
    <w:p w14:paraId="2E937998" w14:textId="0BB4A5EF" w:rsidR="004078F2" w:rsidRDefault="004078F2" w:rsidP="004078F2">
      <w:pPr>
        <w:rPr>
          <w:lang w:val="en-US"/>
        </w:rPr>
      </w:pPr>
      <w:r>
        <w:rPr>
          <w:lang w:val="en-US"/>
        </w:rPr>
        <w:t>Rupesh: Hello, Harshit. I'm doing great.</w:t>
      </w:r>
    </w:p>
    <w:p w14:paraId="21FAF9E5" w14:textId="453F4D61" w:rsidR="004078F2" w:rsidRDefault="004078F2" w:rsidP="004078F2">
      <w:r>
        <w:t>I</w:t>
      </w:r>
      <w:r w:rsidRPr="004078F2">
        <w:t>nterviewer:</w:t>
      </w:r>
      <w:r>
        <w:t xml:space="preserve"> </w:t>
      </w:r>
      <w:proofErr w:type="gramStart"/>
      <w:r w:rsidRPr="004078F2">
        <w:t>so</w:t>
      </w:r>
      <w:proofErr w:type="gramEnd"/>
      <w:r w:rsidRPr="004078F2">
        <w:t xml:space="preserve"> let</w:t>
      </w:r>
      <w:r>
        <w:t xml:space="preserve"> u</w:t>
      </w:r>
      <w:r w:rsidRPr="004078F2">
        <w:t>s start with the interview</w:t>
      </w:r>
      <w:r>
        <w:t>. W</w:t>
      </w:r>
      <w:r w:rsidRPr="004078F2">
        <w:t xml:space="preserve">ould you like to introduce yourself to our audience? </w:t>
      </w:r>
    </w:p>
    <w:p w14:paraId="28885808" w14:textId="40B8D8B4" w:rsidR="004078F2" w:rsidRDefault="004078F2" w:rsidP="004078F2">
      <w:r w:rsidRPr="004078F2">
        <w:t>Rupesh:</w:t>
      </w:r>
      <w:r>
        <w:t xml:space="preserve"> </w:t>
      </w:r>
      <w:r w:rsidRPr="004078F2">
        <w:t>hello</w:t>
      </w:r>
      <w:r>
        <w:t>,</w:t>
      </w:r>
      <w:r w:rsidRPr="004078F2">
        <w:t xml:space="preserve"> guys. I am Rupesh </w:t>
      </w:r>
      <w:r>
        <w:t>T</w:t>
      </w:r>
      <w:r w:rsidRPr="004078F2">
        <w:t>aneja</w:t>
      </w:r>
      <w:r>
        <w:t>,</w:t>
      </w:r>
      <w:r w:rsidRPr="004078F2">
        <w:t xml:space="preserve"> 4th</w:t>
      </w:r>
      <w:r>
        <w:t>-</w:t>
      </w:r>
      <w:r w:rsidRPr="004078F2">
        <w:t>year undergraduate</w:t>
      </w:r>
      <w:r>
        <w:t xml:space="preserve"> p</w:t>
      </w:r>
      <w:r w:rsidRPr="004078F2">
        <w:t>ursuing</w:t>
      </w:r>
      <w:r>
        <w:t xml:space="preserve"> c</w:t>
      </w:r>
      <w:r w:rsidRPr="004078F2">
        <w:t>hemical engineering</w:t>
      </w:r>
      <w:r>
        <w:t xml:space="preserve"> a</w:t>
      </w:r>
      <w:r w:rsidRPr="004078F2">
        <w:t xml:space="preserve">t IIT Delhi. I am </w:t>
      </w:r>
      <w:r>
        <w:t xml:space="preserve">the </w:t>
      </w:r>
      <w:r w:rsidRPr="004078F2">
        <w:t xml:space="preserve">founder and CEO of </w:t>
      </w:r>
      <w:proofErr w:type="spellStart"/>
      <w:r w:rsidRPr="004078F2">
        <w:t>Trav</w:t>
      </w:r>
      <w:r>
        <w:t>ezco</w:t>
      </w:r>
      <w:proofErr w:type="spellEnd"/>
      <w:r w:rsidRPr="004078F2">
        <w:t xml:space="preserve"> </w:t>
      </w:r>
      <w:proofErr w:type="spellStart"/>
      <w:r w:rsidRPr="004078F2">
        <w:t>Pvt</w:t>
      </w:r>
      <w:r>
        <w:t>.</w:t>
      </w:r>
      <w:proofErr w:type="spellEnd"/>
      <w:r>
        <w:t xml:space="preserve"> Ltd</w:t>
      </w:r>
      <w:r w:rsidRPr="004078F2">
        <w:t>.</w:t>
      </w:r>
    </w:p>
    <w:p w14:paraId="3038B9B0" w14:textId="3E2A5D80" w:rsidR="004078F2" w:rsidRDefault="004078F2" w:rsidP="004078F2">
      <w:r w:rsidRPr="004078F2">
        <w:t>Interviewer</w:t>
      </w:r>
      <w:r>
        <w:t xml:space="preserve">: </w:t>
      </w:r>
      <w:proofErr w:type="gramStart"/>
      <w:r w:rsidRPr="004078F2">
        <w:t>So</w:t>
      </w:r>
      <w:proofErr w:type="gramEnd"/>
      <w:r w:rsidRPr="004078F2">
        <w:t xml:space="preserve"> what is </w:t>
      </w:r>
      <w:proofErr w:type="spellStart"/>
      <w:r w:rsidRPr="004078F2">
        <w:t>Trav</w:t>
      </w:r>
      <w:r>
        <w:t>ezc</w:t>
      </w:r>
      <w:r w:rsidRPr="004078F2">
        <w:t>o</w:t>
      </w:r>
      <w:proofErr w:type="spellEnd"/>
      <w:r w:rsidRPr="004078F2">
        <w:t>? Would you like to describe it a bit more?</w:t>
      </w:r>
    </w:p>
    <w:p w14:paraId="7A51BB9B" w14:textId="59D5AD76" w:rsidR="004078F2" w:rsidRDefault="004078F2" w:rsidP="004078F2">
      <w:r w:rsidRPr="004078F2">
        <w:t>Rupesh:</w:t>
      </w:r>
      <w:r>
        <w:t xml:space="preserve"> </w:t>
      </w:r>
      <w:proofErr w:type="spellStart"/>
      <w:r w:rsidRPr="004078F2">
        <w:t>Trav</w:t>
      </w:r>
      <w:r>
        <w:t>ezco</w:t>
      </w:r>
      <w:proofErr w:type="spellEnd"/>
      <w:r w:rsidRPr="004078F2">
        <w:t xml:space="preserve"> is a company that is defined by the name itself. Trav</w:t>
      </w:r>
      <w:r>
        <w:t>-ease-c</w:t>
      </w:r>
      <w:r w:rsidRPr="004078F2">
        <w:t xml:space="preserve">o. </w:t>
      </w:r>
      <w:proofErr w:type="gramStart"/>
      <w:r>
        <w:t>So</w:t>
      </w:r>
      <w:proofErr w:type="gramEnd"/>
      <w:r>
        <w:t xml:space="preserve"> it</w:t>
      </w:r>
      <w:r w:rsidRPr="004078F2">
        <w:t xml:space="preserve"> basically is</w:t>
      </w:r>
      <w:r>
        <w:t xml:space="preserve"> t</w:t>
      </w:r>
      <w:r w:rsidRPr="004078F2">
        <w:t>ravel with ease and comfort.</w:t>
      </w:r>
    </w:p>
    <w:p w14:paraId="756C73C3" w14:textId="6D38AAF2" w:rsidR="004078F2" w:rsidRDefault="004078F2" w:rsidP="004078F2">
      <w:r w:rsidRPr="004078F2">
        <w:t>Inter</w:t>
      </w:r>
      <w:r>
        <w:t>viewer</w:t>
      </w:r>
      <w:r w:rsidRPr="004078F2">
        <w:t>:</w:t>
      </w:r>
      <w:r>
        <w:t xml:space="preserve"> Who else did you know had started their own business or venture while growing up</w:t>
      </w:r>
      <w:r w:rsidRPr="004078F2">
        <w:t xml:space="preserve">? </w:t>
      </w:r>
      <w:r>
        <w:t>How d</w:t>
      </w:r>
      <w:r w:rsidRPr="004078F2">
        <w:t>id they influence you?</w:t>
      </w:r>
    </w:p>
    <w:p w14:paraId="57DB099C" w14:textId="7DE784BB" w:rsidR="004078F2" w:rsidRDefault="004078F2" w:rsidP="004078F2">
      <w:r w:rsidRPr="004078F2">
        <w:t>Rupesh</w:t>
      </w:r>
      <w:r>
        <w:t xml:space="preserve">: </w:t>
      </w:r>
      <w:r w:rsidRPr="004078F2">
        <w:t xml:space="preserve">I had been a part of 2 or 3 more </w:t>
      </w:r>
      <w:proofErr w:type="spellStart"/>
      <w:r w:rsidRPr="004078F2">
        <w:t>startups</w:t>
      </w:r>
      <w:proofErr w:type="spellEnd"/>
      <w:r w:rsidRPr="004078F2">
        <w:t xml:space="preserve"> before I started my own venture. </w:t>
      </w:r>
      <w:r>
        <w:t xml:space="preserve">They were </w:t>
      </w:r>
      <w:r w:rsidRPr="004078F2">
        <w:t xml:space="preserve">the company where I </w:t>
      </w:r>
      <w:r>
        <w:t>began</w:t>
      </w:r>
      <w:r w:rsidRPr="004078F2">
        <w:t xml:space="preserve"> </w:t>
      </w:r>
      <w:r>
        <w:t>m</w:t>
      </w:r>
      <w:r w:rsidRPr="004078F2">
        <w:t>y entrepreneurial journey. I learn</w:t>
      </w:r>
      <w:r>
        <w:t>ed</w:t>
      </w:r>
      <w:r w:rsidRPr="004078F2">
        <w:t xml:space="preserve"> a</w:t>
      </w:r>
      <w:r>
        <w:t xml:space="preserve"> </w:t>
      </w:r>
      <w:r w:rsidRPr="004078F2">
        <w:t>lot there. I learn</w:t>
      </w:r>
      <w:r>
        <w:t>ed</w:t>
      </w:r>
      <w:r w:rsidRPr="004078F2">
        <w:t xml:space="preserve"> how to lead</w:t>
      </w:r>
      <w:r>
        <w:t xml:space="preserve"> people.</w:t>
      </w:r>
      <w:r w:rsidRPr="004078F2">
        <w:t xml:space="preserve"> That thing I needed to do. The things that I did not need to do. Mai</w:t>
      </w:r>
      <w:r>
        <w:t>nly</w:t>
      </w:r>
      <w:r w:rsidRPr="004078F2">
        <w:t xml:space="preserve"> what not to do</w:t>
      </w:r>
      <w:r>
        <w:t>. T</w:t>
      </w:r>
      <w:r w:rsidRPr="004078F2">
        <w:t xml:space="preserve">he thing with me was that </w:t>
      </w:r>
      <w:r>
        <w:t>I</w:t>
      </w:r>
      <w:r w:rsidRPr="004078F2">
        <w:t xml:space="preserve"> started noting down the things that </w:t>
      </w:r>
      <w:r>
        <w:t>I</w:t>
      </w:r>
      <w:r w:rsidRPr="004078F2">
        <w:t xml:space="preserve"> found important there</w:t>
      </w:r>
      <w:r>
        <w:t>. H</w:t>
      </w:r>
      <w:r w:rsidRPr="004078F2">
        <w:t>ow the founder interacted with people and how good his leadership skills w</w:t>
      </w:r>
      <w:r>
        <w:t>ere</w:t>
      </w:r>
      <w:r w:rsidRPr="004078F2">
        <w:t>.</w:t>
      </w:r>
      <w:r w:rsidRPr="004078F2">
        <w:t xml:space="preserve"> I also learned how to manage a team.</w:t>
      </w:r>
    </w:p>
    <w:p w14:paraId="35DBE2D6" w14:textId="249E8C94" w:rsidR="004078F2" w:rsidRDefault="004078F2" w:rsidP="004078F2">
      <w:r w:rsidRPr="004078F2">
        <w:t>Interview</w:t>
      </w:r>
      <w:r>
        <w:t>er</w:t>
      </w:r>
      <w:r w:rsidRPr="004078F2">
        <w:t>:</w:t>
      </w:r>
      <w:r>
        <w:t xml:space="preserve"> I</w:t>
      </w:r>
      <w:r w:rsidRPr="004078F2">
        <w:t xml:space="preserve">s there anyone in your family who had </w:t>
      </w:r>
      <w:r>
        <w:t>thei</w:t>
      </w:r>
      <w:r w:rsidRPr="004078F2">
        <w:t xml:space="preserve">r own venture? </w:t>
      </w:r>
    </w:p>
    <w:p w14:paraId="1E56A70A" w14:textId="39960475" w:rsidR="004078F2" w:rsidRDefault="004078F2" w:rsidP="004078F2">
      <w:r>
        <w:t>Rupesh: My sister has</w:t>
      </w:r>
      <w:r w:rsidRPr="004078F2">
        <w:t xml:space="preserve"> </w:t>
      </w:r>
      <w:r>
        <w:t>h</w:t>
      </w:r>
      <w:r w:rsidRPr="004078F2">
        <w:t xml:space="preserve">er own </w:t>
      </w:r>
      <w:proofErr w:type="spellStart"/>
      <w:r w:rsidRPr="004078F2">
        <w:t>startup</w:t>
      </w:r>
      <w:proofErr w:type="spellEnd"/>
      <w:r>
        <w:t>,</w:t>
      </w:r>
      <w:r w:rsidRPr="004078F2">
        <w:t xml:space="preserve"> and my father has </w:t>
      </w:r>
      <w:r>
        <w:t>a</w:t>
      </w:r>
      <w:r w:rsidRPr="004078F2">
        <w:t xml:space="preserve"> business</w:t>
      </w:r>
      <w:r>
        <w:t xml:space="preserve">. </w:t>
      </w:r>
      <w:proofErr w:type="gramStart"/>
      <w:r>
        <w:t>S</w:t>
      </w:r>
      <w:r w:rsidRPr="004078F2">
        <w:t>o</w:t>
      </w:r>
      <w:proofErr w:type="gramEnd"/>
      <w:r w:rsidRPr="004078F2">
        <w:t xml:space="preserve"> the roots of how to build a business </w:t>
      </w:r>
      <w:r>
        <w:t>are</w:t>
      </w:r>
      <w:r w:rsidRPr="004078F2">
        <w:t xml:space="preserve"> already there. But everything else that I learn</w:t>
      </w:r>
      <w:r>
        <w:t>ed</w:t>
      </w:r>
      <w:r w:rsidRPr="004078F2">
        <w:t xml:space="preserve"> about starting a business, I have learn</w:t>
      </w:r>
      <w:r>
        <w:t>ed</w:t>
      </w:r>
      <w:r w:rsidRPr="004078F2">
        <w:t xml:space="preserve"> at IIT Delhi.</w:t>
      </w:r>
    </w:p>
    <w:p w14:paraId="054A7BAC" w14:textId="384C6D3E" w:rsidR="004078F2" w:rsidRDefault="004078F2" w:rsidP="004078F2">
      <w:r w:rsidRPr="004078F2">
        <w:t>Interview</w:t>
      </w:r>
      <w:r>
        <w:t>er</w:t>
      </w:r>
      <w:r w:rsidRPr="004078F2">
        <w:t>:</w:t>
      </w:r>
      <w:r>
        <w:t xml:space="preserve"> </w:t>
      </w:r>
      <w:r w:rsidRPr="004078F2">
        <w:t>Did you have any role models while growing up?</w:t>
      </w:r>
    </w:p>
    <w:p w14:paraId="6707BF4F" w14:textId="0B42CE2E" w:rsidR="004078F2" w:rsidRDefault="004078F2" w:rsidP="004078F2">
      <w:r w:rsidRPr="004078F2">
        <w:t xml:space="preserve">Rupesh: I </w:t>
      </w:r>
      <w:r>
        <w:t>had</w:t>
      </w:r>
      <w:r w:rsidRPr="004078F2">
        <w:t xml:space="preserve"> only one role model</w:t>
      </w:r>
      <w:r>
        <w:t>,</w:t>
      </w:r>
      <w:r w:rsidRPr="004078F2">
        <w:t xml:space="preserve"> and he was Steve Jobs. I loved his principle of</w:t>
      </w:r>
      <w:r>
        <w:t xml:space="preserve"> d</w:t>
      </w:r>
      <w:r w:rsidRPr="004078F2">
        <w:t>oing things that are good for everyone. I loved his Speaking skills</w:t>
      </w:r>
      <w:r>
        <w:t xml:space="preserve"> </w:t>
      </w:r>
      <w:proofErr w:type="gramStart"/>
      <w:r w:rsidRPr="004078F2">
        <w:t>And</w:t>
      </w:r>
      <w:proofErr w:type="gramEnd"/>
      <w:r w:rsidRPr="004078F2">
        <w:t xml:space="preserve"> how he connected with the audience. </w:t>
      </w:r>
    </w:p>
    <w:p w14:paraId="1CEC698B" w14:textId="16701756" w:rsidR="004078F2" w:rsidRDefault="004078F2" w:rsidP="004078F2">
      <w:r w:rsidRPr="004078F2">
        <w:t xml:space="preserve">Interviewer: </w:t>
      </w:r>
      <w:r>
        <w:t>H</w:t>
      </w:r>
      <w:r w:rsidRPr="004078F2">
        <w:t>ow did your education help you in your journey</w:t>
      </w:r>
      <w:r>
        <w:t>,</w:t>
      </w:r>
      <w:r w:rsidRPr="004078F2">
        <w:t xml:space="preserve"> and in what specific ways?</w:t>
      </w:r>
    </w:p>
    <w:p w14:paraId="4EC495F3" w14:textId="4A88D6FD" w:rsidR="004078F2" w:rsidRDefault="004078F2" w:rsidP="004078F2">
      <w:r w:rsidRPr="004078F2">
        <w:t xml:space="preserve">Rupesh: </w:t>
      </w:r>
      <w:proofErr w:type="gramStart"/>
      <w:r>
        <w:t>So</w:t>
      </w:r>
      <w:proofErr w:type="gramEnd"/>
      <w:r w:rsidRPr="004078F2">
        <w:t xml:space="preserve"> my courses at IIT Delhi related not have anything to do with </w:t>
      </w:r>
      <w:proofErr w:type="spellStart"/>
      <w:r w:rsidRPr="004078F2">
        <w:t>startups</w:t>
      </w:r>
      <w:proofErr w:type="spellEnd"/>
      <w:r w:rsidRPr="004078F2">
        <w:t>. But I had also done th</w:t>
      </w:r>
      <w:r>
        <w:t xml:space="preserve">is course </w:t>
      </w:r>
      <w:r w:rsidRPr="004078F2">
        <w:t>MS</w:t>
      </w:r>
      <w:r>
        <w:t>L-</w:t>
      </w:r>
      <w:r w:rsidRPr="004078F2">
        <w:t>305.</w:t>
      </w:r>
      <w:r>
        <w:t xml:space="preserve"> </w:t>
      </w:r>
      <w:r w:rsidRPr="004078F2">
        <w:t xml:space="preserve">I think it was the only part of my academic study </w:t>
      </w:r>
      <w:r>
        <w:t>that h</w:t>
      </w:r>
      <w:r w:rsidRPr="004078F2">
        <w:t>elp</w:t>
      </w:r>
      <w:r>
        <w:t>ed</w:t>
      </w:r>
      <w:r w:rsidRPr="004078F2">
        <w:t xml:space="preserve"> me with</w:t>
      </w:r>
      <w:r>
        <w:t xml:space="preserve"> </w:t>
      </w:r>
      <w:proofErr w:type="spellStart"/>
      <w:r>
        <w:t>s</w:t>
      </w:r>
      <w:r w:rsidRPr="004078F2">
        <w:t>tartups</w:t>
      </w:r>
      <w:proofErr w:type="spellEnd"/>
      <w:r>
        <w:t>.</w:t>
      </w:r>
      <w:r w:rsidRPr="004078F2">
        <w:t xml:space="preserve"> I honestly love</w:t>
      </w:r>
      <w:r>
        <w:t>d</w:t>
      </w:r>
      <w:r w:rsidRPr="004078F2">
        <w:t xml:space="preserve"> the course.</w:t>
      </w:r>
      <w:r>
        <w:t xml:space="preserve"> </w:t>
      </w:r>
      <w:r w:rsidRPr="004078F2">
        <w:t>But my interaction</w:t>
      </w:r>
      <w:r>
        <w:t>s</w:t>
      </w:r>
      <w:r w:rsidRPr="004078F2">
        <w:t xml:space="preserve"> at IIT Delhi with the people I came to know through boards like </w:t>
      </w:r>
      <w:r>
        <w:t>BSW helped me</w:t>
      </w:r>
      <w:r w:rsidRPr="004078F2">
        <w:t xml:space="preserve"> build my confidence and speaking skills</w:t>
      </w:r>
      <w:r>
        <w:t xml:space="preserve">. </w:t>
      </w:r>
      <w:r w:rsidRPr="004078F2">
        <w:t>I</w:t>
      </w:r>
      <w:r>
        <w:t xml:space="preserve"> learned</w:t>
      </w:r>
      <w:r w:rsidRPr="004078F2">
        <w:t xml:space="preserve"> how to take up and </w:t>
      </w:r>
      <w:proofErr w:type="spellStart"/>
      <w:r w:rsidRPr="004078F2">
        <w:t>fulfill</w:t>
      </w:r>
      <w:proofErr w:type="spellEnd"/>
      <w:r w:rsidRPr="004078F2">
        <w:t xml:space="preserve"> responsibilities at the</w:t>
      </w:r>
      <w:r>
        <w:t>se clubs and Boards.</w:t>
      </w:r>
    </w:p>
    <w:p w14:paraId="480EFD9A" w14:textId="4F9C838D" w:rsidR="004078F2" w:rsidRDefault="004078F2" w:rsidP="004078F2">
      <w:r>
        <w:t>I</w:t>
      </w:r>
      <w:r w:rsidRPr="004078F2">
        <w:t>nterviewer:</w:t>
      </w:r>
      <w:r>
        <w:t xml:space="preserve"> D</w:t>
      </w:r>
      <w:r w:rsidRPr="004078F2">
        <w:t>id you have any marketing experience?</w:t>
      </w:r>
    </w:p>
    <w:p w14:paraId="426F9DE7" w14:textId="47338737" w:rsidR="004078F2" w:rsidRDefault="004078F2" w:rsidP="004078F2">
      <w:r w:rsidRPr="004078F2">
        <w:t xml:space="preserve">Rupesh: I have been a marketing team and business development head at previous </w:t>
      </w:r>
      <w:proofErr w:type="spellStart"/>
      <w:r w:rsidRPr="004078F2">
        <w:t>startups</w:t>
      </w:r>
      <w:proofErr w:type="spellEnd"/>
      <w:r w:rsidRPr="004078F2">
        <w:t>.</w:t>
      </w:r>
      <w:r>
        <w:t xml:space="preserve"> There I</w:t>
      </w:r>
      <w:r w:rsidRPr="004078F2">
        <w:t xml:space="preserve"> learn</w:t>
      </w:r>
      <w:r>
        <w:t>ed</w:t>
      </w:r>
      <w:r w:rsidRPr="004078F2">
        <w:t xml:space="preserve"> how to talk to people, how to persuade people, etcetera. I have just applied these skills </w:t>
      </w:r>
      <w:r>
        <w:t xml:space="preserve">to the </w:t>
      </w:r>
      <w:proofErr w:type="spellStart"/>
      <w:r>
        <w:t>startup</w:t>
      </w:r>
      <w:proofErr w:type="spellEnd"/>
      <w:r w:rsidRPr="004078F2">
        <w:t xml:space="preserve"> I have now beg</w:t>
      </w:r>
      <w:r>
        <w:t>u</w:t>
      </w:r>
      <w:r w:rsidRPr="004078F2">
        <w:t>n.</w:t>
      </w:r>
    </w:p>
    <w:p w14:paraId="1D878605" w14:textId="7F431CE8" w:rsidR="004078F2" w:rsidRDefault="004078F2" w:rsidP="004078F2">
      <w:r w:rsidRPr="004078F2">
        <w:t xml:space="preserve">Interviewer: </w:t>
      </w:r>
      <w:r>
        <w:t>W</w:t>
      </w:r>
      <w:r w:rsidRPr="004078F2">
        <w:t>hat were your learnings from your previous work experiences?</w:t>
      </w:r>
    </w:p>
    <w:p w14:paraId="6EA7415E" w14:textId="3AA3E264" w:rsidR="004078F2" w:rsidRDefault="004078F2" w:rsidP="004078F2">
      <w:r w:rsidRPr="004078F2">
        <w:lastRenderedPageBreak/>
        <w:t xml:space="preserve">Rupesh: </w:t>
      </w:r>
      <w:r>
        <w:t>The primary learning</w:t>
      </w:r>
      <w:r w:rsidRPr="004078F2">
        <w:t xml:space="preserve"> I gained </w:t>
      </w:r>
      <w:r>
        <w:t>was</w:t>
      </w:r>
      <w:r w:rsidRPr="004078F2">
        <w:t xml:space="preserve"> to always be truthful to your partners and never bluff your team. </w:t>
      </w:r>
      <w:r>
        <w:t>I l</w:t>
      </w:r>
      <w:r w:rsidRPr="004078F2">
        <w:t>earn</w:t>
      </w:r>
      <w:r>
        <w:t>ed</w:t>
      </w:r>
      <w:r w:rsidRPr="004078F2">
        <w:t xml:space="preserve"> I should share all my ideas with my team</w:t>
      </w:r>
      <w:r>
        <w:t>,</w:t>
      </w:r>
      <w:r w:rsidRPr="004078F2">
        <w:t xml:space="preserve"> </w:t>
      </w:r>
      <w:r>
        <w:t>which</w:t>
      </w:r>
      <w:r w:rsidRPr="004078F2">
        <w:t xml:space="preserve"> help</w:t>
      </w:r>
      <w:r>
        <w:t>ed</w:t>
      </w:r>
      <w:r w:rsidRPr="004078F2">
        <w:t xml:space="preserve"> </w:t>
      </w:r>
      <w:r>
        <w:t xml:space="preserve">me </w:t>
      </w:r>
      <w:r w:rsidRPr="004078F2">
        <w:t>pick the best way forward</w:t>
      </w:r>
      <w:r>
        <w:t>.</w:t>
      </w:r>
      <w:r w:rsidRPr="004078F2">
        <w:t xml:space="preserve"> </w:t>
      </w:r>
      <w:r>
        <w:t>W</w:t>
      </w:r>
      <w:r w:rsidRPr="004078F2">
        <w:t xml:space="preserve">hat improvements can be made to the ideas so that the </w:t>
      </w:r>
      <w:r>
        <w:t>developed product</w:t>
      </w:r>
      <w:r w:rsidRPr="004078F2">
        <w:t xml:space="preserve"> is the best </w:t>
      </w:r>
      <w:r>
        <w:t>possible?</w:t>
      </w:r>
      <w:r w:rsidRPr="004078F2">
        <w:t xml:space="preserve"> People are always scared that their ideas m</w:t>
      </w:r>
      <w:r>
        <w:t>ay</w:t>
      </w:r>
      <w:r w:rsidRPr="004078F2">
        <w:t xml:space="preserve"> get stolen. But entrepreneurship is not that easy</w:t>
      </w:r>
      <w:r>
        <w:t>,</w:t>
      </w:r>
      <w:r w:rsidRPr="004078F2">
        <w:t xml:space="preserve"> and it is not</w:t>
      </w:r>
      <w:r>
        <w:t xml:space="preserve"> e</w:t>
      </w:r>
      <w:r w:rsidRPr="004078F2">
        <w:t>asy to implement an idea. There are thousands of ideas in everyone</w:t>
      </w:r>
      <w:r>
        <w:t>'s</w:t>
      </w:r>
      <w:r w:rsidRPr="004078F2">
        <w:t xml:space="preserve"> head, but the only one</w:t>
      </w:r>
      <w:r>
        <w:t>s</w:t>
      </w:r>
      <w:r w:rsidRPr="004078F2">
        <w:t xml:space="preserve"> who succeed are the ones who have a</w:t>
      </w:r>
      <w:r>
        <w:t>n excellent</w:t>
      </w:r>
      <w:r w:rsidRPr="004078F2">
        <w:t xml:space="preserve"> team to implement those ideas.</w:t>
      </w:r>
    </w:p>
    <w:p w14:paraId="3DB4A472" w14:textId="3C30DF3C" w:rsidR="004078F2" w:rsidRDefault="004078F2" w:rsidP="004078F2">
      <w:r w:rsidRPr="004078F2">
        <w:t xml:space="preserve">Interviewer: </w:t>
      </w:r>
      <w:r>
        <w:t>H</w:t>
      </w:r>
      <w:r w:rsidRPr="004078F2">
        <w:t>ow did you decide to start a venture instead of taking a job at a big company?</w:t>
      </w:r>
    </w:p>
    <w:p w14:paraId="39F0D085" w14:textId="359B23C2" w:rsidR="004078F2" w:rsidRDefault="004078F2" w:rsidP="004078F2">
      <w:r w:rsidRPr="004078F2">
        <w:t xml:space="preserve">Rupesh: </w:t>
      </w:r>
      <w:r>
        <w:t>I felt</w:t>
      </w:r>
      <w:r w:rsidRPr="004078F2">
        <w:t xml:space="preserve"> </w:t>
      </w:r>
      <w:r>
        <w:t xml:space="preserve">I could create a better impact working 12 hours a day at a </w:t>
      </w:r>
      <w:proofErr w:type="spellStart"/>
      <w:r>
        <w:t>startup</w:t>
      </w:r>
      <w:proofErr w:type="spellEnd"/>
      <w:r>
        <w:t xml:space="preserve"> than</w:t>
      </w:r>
      <w:r w:rsidRPr="004078F2">
        <w:t xml:space="preserve"> </w:t>
      </w:r>
      <w:r>
        <w:t>at</w:t>
      </w:r>
      <w:r w:rsidRPr="004078F2">
        <w:t xml:space="preserve"> a big company. </w:t>
      </w:r>
      <w:r>
        <w:t>Working for even 15 hours</w:t>
      </w:r>
      <w:r w:rsidRPr="004078F2">
        <w:t xml:space="preserve"> was not challenging at the </w:t>
      </w:r>
      <w:proofErr w:type="spellStart"/>
      <w:r w:rsidRPr="004078F2">
        <w:t>startup</w:t>
      </w:r>
      <w:proofErr w:type="spellEnd"/>
      <w:r w:rsidRPr="004078F2">
        <w:t xml:space="preserve"> because I enjoyed my work. </w:t>
      </w:r>
      <w:r>
        <w:t>I a</w:t>
      </w:r>
      <w:r w:rsidRPr="004078F2">
        <w:t xml:space="preserve">lso felt that my growth order </w:t>
      </w:r>
      <w:proofErr w:type="spellStart"/>
      <w:r w:rsidRPr="004078F2">
        <w:t>startup</w:t>
      </w:r>
      <w:proofErr w:type="spellEnd"/>
      <w:r w:rsidRPr="004078F2">
        <w:t xml:space="preserve"> would be exponential </w:t>
      </w:r>
      <w:r>
        <w:t>compared to</w:t>
      </w:r>
      <w:r w:rsidRPr="004078F2">
        <w:t xml:space="preserve"> a job at a company. Not just this, I always </w:t>
      </w:r>
      <w:r>
        <w:t>though</w:t>
      </w:r>
      <w:r w:rsidRPr="004078F2">
        <w:t xml:space="preserve">t I </w:t>
      </w:r>
      <w:r>
        <w:t>was</w:t>
      </w:r>
      <w:r w:rsidRPr="004078F2">
        <w:t xml:space="preserve"> creating jobs at a </w:t>
      </w:r>
      <w:proofErr w:type="spellStart"/>
      <w:r w:rsidRPr="004078F2">
        <w:t>startup</w:t>
      </w:r>
      <w:proofErr w:type="spellEnd"/>
      <w:r>
        <w:t xml:space="preserve"> t</w:t>
      </w:r>
      <w:r w:rsidRPr="004078F2">
        <w:t>hat could help employ</w:t>
      </w:r>
      <w:r>
        <w:t>,</w:t>
      </w:r>
      <w:r w:rsidRPr="004078F2">
        <w:t xml:space="preserve"> say</w:t>
      </w:r>
      <w:r>
        <w:t>,</w:t>
      </w:r>
      <w:r w:rsidRPr="004078F2">
        <w:t xml:space="preserve"> more than 20 people</w:t>
      </w:r>
      <w:r>
        <w:t>, while I would just have been an ordinary employee at a big company.</w:t>
      </w:r>
    </w:p>
    <w:p w14:paraId="52B4CC66" w14:textId="6CBF4459" w:rsidR="004078F2" w:rsidRDefault="004078F2" w:rsidP="004078F2">
      <w:r>
        <w:t>I</w:t>
      </w:r>
      <w:r w:rsidRPr="004078F2">
        <w:t>nterviewer:</w:t>
      </w:r>
      <w:r>
        <w:t xml:space="preserve"> W</w:t>
      </w:r>
      <w:r w:rsidRPr="004078F2">
        <w:t xml:space="preserve">hat were your personal and professional goals </w:t>
      </w:r>
      <w:r>
        <w:t>f</w:t>
      </w:r>
      <w:r w:rsidRPr="004078F2">
        <w:t xml:space="preserve">or this </w:t>
      </w:r>
      <w:proofErr w:type="spellStart"/>
      <w:r w:rsidRPr="004078F2">
        <w:t>startup</w:t>
      </w:r>
      <w:proofErr w:type="spellEnd"/>
      <w:r>
        <w:t>?</w:t>
      </w:r>
    </w:p>
    <w:p w14:paraId="74A4517C" w14:textId="065A416E" w:rsidR="004078F2" w:rsidRDefault="004078F2" w:rsidP="004078F2">
      <w:r w:rsidRPr="004078F2">
        <w:t>Rupesh:</w:t>
      </w:r>
      <w:r>
        <w:t xml:space="preserve"> M</w:t>
      </w:r>
      <w:r w:rsidRPr="004078F2">
        <w:t xml:space="preserve">y main target was building such a team so that I could </w:t>
      </w:r>
      <w:r>
        <w:t>share my professional problems with them and</w:t>
      </w:r>
      <w:r w:rsidRPr="004078F2">
        <w:t xml:space="preserve"> my personal life</w:t>
      </w:r>
      <w:r>
        <w:t xml:space="preserve">. </w:t>
      </w:r>
      <w:r w:rsidRPr="004078F2">
        <w:t xml:space="preserve">A close net team was one where we could not only </w:t>
      </w:r>
      <w:r>
        <w:t>d</w:t>
      </w:r>
      <w:r w:rsidRPr="004078F2">
        <w:t xml:space="preserve">iscuss </w:t>
      </w:r>
      <w:r>
        <w:t>issue</w:t>
      </w:r>
      <w:r w:rsidRPr="004078F2">
        <w:t xml:space="preserve">s and solve them but also </w:t>
      </w:r>
      <w:r>
        <w:t>celebrate</w:t>
      </w:r>
      <w:r w:rsidRPr="004078F2">
        <w:t xml:space="preserve"> our success and small wins</w:t>
      </w:r>
      <w:r>
        <w:t>.</w:t>
      </w:r>
    </w:p>
    <w:p w14:paraId="4F8CC2D8" w14:textId="0C0F2F74" w:rsidR="004078F2" w:rsidRDefault="004078F2" w:rsidP="004078F2">
      <w:r>
        <w:t>I</w:t>
      </w:r>
      <w:r w:rsidRPr="004078F2">
        <w:t>nterviewer:</w:t>
      </w:r>
      <w:r>
        <w:t xml:space="preserve"> H</w:t>
      </w:r>
      <w:r w:rsidRPr="004078F2">
        <w:t>ow did you find the major problems in this field</w:t>
      </w:r>
      <w:r>
        <w:t xml:space="preserve">, </w:t>
      </w:r>
      <w:proofErr w:type="gramStart"/>
      <w:r w:rsidRPr="004078F2">
        <w:t>And</w:t>
      </w:r>
      <w:proofErr w:type="gramEnd"/>
      <w:r w:rsidRPr="004078F2">
        <w:t xml:space="preserve"> how much did you think was the competition?</w:t>
      </w:r>
    </w:p>
    <w:p w14:paraId="3D9C3F65" w14:textId="1AF2826E" w:rsidR="004078F2" w:rsidRDefault="004078F2" w:rsidP="004078F2">
      <w:r w:rsidRPr="004078F2">
        <w:t>Rupesh:</w:t>
      </w:r>
      <w:r>
        <w:t xml:space="preserve"> W</w:t>
      </w:r>
      <w:r w:rsidRPr="004078F2">
        <w:t>hen I had this idea, I wanted to check if this was a real problem. To do this, I conducted a</w:t>
      </w:r>
      <w:r>
        <w:t>n</w:t>
      </w:r>
      <w:r w:rsidRPr="004078F2">
        <w:t xml:space="preserve"> </w:t>
      </w:r>
      <w:r>
        <w:t>extensive</w:t>
      </w:r>
      <w:r w:rsidRPr="004078F2">
        <w:t xml:space="preserve"> survey </w:t>
      </w:r>
      <w:r>
        <w:t>that</w:t>
      </w:r>
      <w:r w:rsidRPr="004078F2">
        <w:t xml:space="preserve"> included more than 500 people</w:t>
      </w:r>
      <w:r>
        <w:t xml:space="preserve">. I found out that the issue </w:t>
      </w:r>
      <w:proofErr w:type="gramStart"/>
      <w:r>
        <w:t>actually existed</w:t>
      </w:r>
      <w:proofErr w:type="gramEnd"/>
      <w:r>
        <w:t>. T</w:t>
      </w:r>
      <w:r w:rsidRPr="004078F2">
        <w:t xml:space="preserve">here were many people </w:t>
      </w:r>
      <w:proofErr w:type="gramStart"/>
      <w:r w:rsidRPr="004078F2">
        <w:t>similar to</w:t>
      </w:r>
      <w:proofErr w:type="gramEnd"/>
      <w:r w:rsidRPr="004078F2">
        <w:t xml:space="preserve"> me who found it very difficult to plan a vacation</w:t>
      </w:r>
      <w:r>
        <w:t xml:space="preserve">. </w:t>
      </w:r>
      <w:r w:rsidRPr="004078F2">
        <w:t xml:space="preserve">I also found that there </w:t>
      </w:r>
      <w:proofErr w:type="gramStart"/>
      <w:r w:rsidRPr="004078F2">
        <w:t>actually were</w:t>
      </w:r>
      <w:proofErr w:type="gramEnd"/>
      <w:r w:rsidRPr="004078F2">
        <w:t xml:space="preserve"> no big players in the market.</w:t>
      </w:r>
    </w:p>
    <w:p w14:paraId="64826324" w14:textId="6550D686" w:rsidR="004078F2" w:rsidRDefault="004078F2" w:rsidP="004078F2">
      <w:r w:rsidRPr="004078F2">
        <w:t>Interviewer: what were the main criteria that you required in your team?</w:t>
      </w:r>
    </w:p>
    <w:p w14:paraId="6942B43C" w14:textId="0DF0077F" w:rsidR="004078F2" w:rsidRDefault="004078F2" w:rsidP="004078F2">
      <w:r w:rsidRPr="004078F2">
        <w:t>Rupesh: I always thought that</w:t>
      </w:r>
      <w:r>
        <w:t xml:space="preserve"> a</w:t>
      </w:r>
      <w:r w:rsidRPr="004078F2">
        <w:t xml:space="preserve"> team should consist of </w:t>
      </w:r>
      <w:r>
        <w:t>members with</w:t>
      </w:r>
      <w:r w:rsidRPr="004078F2">
        <w:t xml:space="preserve"> complementary skills. Say I have skills in marketing. </w:t>
      </w:r>
      <w:proofErr w:type="gramStart"/>
      <w:r w:rsidRPr="004078F2">
        <w:t>So</w:t>
      </w:r>
      <w:proofErr w:type="gramEnd"/>
      <w:r w:rsidRPr="004078F2">
        <w:t xml:space="preserve"> I looked for people who were good at other domain</w:t>
      </w:r>
      <w:r>
        <w:t>s like technology and</w:t>
      </w:r>
      <w:r w:rsidRPr="004078F2">
        <w:t xml:space="preserve"> finance. This help</w:t>
      </w:r>
      <w:r>
        <w:t>ed</w:t>
      </w:r>
      <w:r w:rsidRPr="004078F2">
        <w:t xml:space="preserve"> me build a team that was good all </w:t>
      </w:r>
      <w:r>
        <w:t>a</w:t>
      </w:r>
      <w:r w:rsidRPr="004078F2">
        <w:t>round.</w:t>
      </w:r>
    </w:p>
    <w:p w14:paraId="4C5C4C4E" w14:textId="38991CFA" w:rsidR="004078F2" w:rsidRDefault="004078F2" w:rsidP="004078F2">
      <w:r>
        <w:t>I</w:t>
      </w:r>
      <w:r w:rsidRPr="004078F2">
        <w:t>nterviewer:</w:t>
      </w:r>
      <w:r>
        <w:t xml:space="preserve"> D</w:t>
      </w:r>
      <w:r w:rsidRPr="004078F2">
        <w:t>id you have a solid business plan when you started your venture?</w:t>
      </w:r>
    </w:p>
    <w:p w14:paraId="4806E0D2" w14:textId="47AF1C32" w:rsidR="004078F2" w:rsidRDefault="004078F2" w:rsidP="004078F2">
      <w:r w:rsidRPr="004078F2">
        <w:t>Rupesh:</w:t>
      </w:r>
      <w:r>
        <w:t xml:space="preserve"> N</w:t>
      </w:r>
      <w:r w:rsidRPr="004078F2">
        <w:t xml:space="preserve">o, I did not have a particular business plan. That's the thing with </w:t>
      </w:r>
      <w:proofErr w:type="spellStart"/>
      <w:r w:rsidRPr="004078F2">
        <w:t>startups</w:t>
      </w:r>
      <w:proofErr w:type="spellEnd"/>
      <w:r w:rsidRPr="004078F2">
        <w:t xml:space="preserve">. You do not have a </w:t>
      </w:r>
      <w:r>
        <w:t>specific</w:t>
      </w:r>
      <w:r w:rsidRPr="004078F2">
        <w:t xml:space="preserve"> </w:t>
      </w:r>
      <w:r>
        <w:t>path</w:t>
      </w:r>
      <w:r w:rsidRPr="004078F2">
        <w:t xml:space="preserve"> that you need to traverse. Instead, you keep ideating and changing your plans as you proceed and how you feel the market is responding. This helps you become dynamic and </w:t>
      </w:r>
      <w:r>
        <w:t>c</w:t>
      </w:r>
      <w:r w:rsidRPr="004078F2">
        <w:t>ater to any problems that might come in the way.</w:t>
      </w:r>
    </w:p>
    <w:p w14:paraId="23D97505" w14:textId="0F16427D" w:rsidR="004078F2" w:rsidRDefault="004078F2" w:rsidP="004078F2">
      <w:r w:rsidRPr="004078F2">
        <w:t>Interviewer</w:t>
      </w:r>
      <w:r>
        <w:t xml:space="preserve">: </w:t>
      </w:r>
      <w:r w:rsidRPr="004078F2">
        <w:t>What kind of financing did you have?</w:t>
      </w:r>
    </w:p>
    <w:p w14:paraId="64016942" w14:textId="628C9D84" w:rsidR="004078F2" w:rsidRDefault="004078F2" w:rsidP="004078F2">
      <w:r w:rsidRPr="004078F2">
        <w:t>Rupesh:</w:t>
      </w:r>
      <w:r>
        <w:t xml:space="preserve"> S</w:t>
      </w:r>
      <w:r w:rsidRPr="004078F2">
        <w:t xml:space="preserve">ince my </w:t>
      </w:r>
      <w:proofErr w:type="spellStart"/>
      <w:r w:rsidRPr="004078F2">
        <w:t>startup</w:t>
      </w:r>
      <w:proofErr w:type="spellEnd"/>
      <w:r w:rsidRPr="004078F2">
        <w:t xml:space="preserve"> is bootstrapped, I did not have a lot of financing to begin with. I just rotated the </w:t>
      </w:r>
      <w:proofErr w:type="spellStart"/>
      <w:r>
        <w:t>startup's</w:t>
      </w:r>
      <w:proofErr w:type="spellEnd"/>
      <w:r>
        <w:t xml:space="preserve"> revenue</w:t>
      </w:r>
      <w:r w:rsidRPr="004078F2">
        <w:t xml:space="preserve"> and used it </w:t>
      </w:r>
      <w:r>
        <w:t>i</w:t>
      </w:r>
      <w:r w:rsidRPr="004078F2">
        <w:t>n marketing and development.</w:t>
      </w:r>
      <w:r>
        <w:t xml:space="preserve"> </w:t>
      </w:r>
      <w:r w:rsidRPr="004078F2">
        <w:t>This way</w:t>
      </w:r>
      <w:r>
        <w:t>,</w:t>
      </w:r>
      <w:r w:rsidRPr="004078F2">
        <w:t xml:space="preserve"> I did not feel any </w:t>
      </w:r>
      <w:r>
        <w:t>cash shortage at any point, even though the revenue was small since I was at an</w:t>
      </w:r>
      <w:r w:rsidRPr="004078F2">
        <w:t xml:space="preserve"> early stage.</w:t>
      </w:r>
    </w:p>
    <w:p w14:paraId="4783BCC6" w14:textId="03DD50AF" w:rsidR="004078F2" w:rsidRDefault="004078F2" w:rsidP="004078F2">
      <w:r w:rsidRPr="004078F2">
        <w:t>Interviewer:</w:t>
      </w:r>
      <w:r>
        <w:t xml:space="preserve"> H</w:t>
      </w:r>
      <w:r w:rsidRPr="004078F2">
        <w:t>ow much time was it since you had this idea t</w:t>
      </w:r>
      <w:r>
        <w:t>ill</w:t>
      </w:r>
      <w:r w:rsidRPr="004078F2">
        <w:t xml:space="preserve"> the first day of business?</w:t>
      </w:r>
    </w:p>
    <w:p w14:paraId="417C7120" w14:textId="0C0D4CBB" w:rsidR="004078F2" w:rsidRDefault="004078F2" w:rsidP="004078F2">
      <w:r w:rsidRPr="004078F2">
        <w:t>Rupesh:</w:t>
      </w:r>
      <w:r>
        <w:t xml:space="preserve"> I</w:t>
      </w:r>
      <w:r w:rsidRPr="004078F2">
        <w:t>t took me around 4 months to validate my idea, form a plan and implement it in the real world to gain my first traction.</w:t>
      </w:r>
    </w:p>
    <w:p w14:paraId="75455AA7" w14:textId="553246F9" w:rsidR="004078F2" w:rsidRDefault="004078F2" w:rsidP="004078F2">
      <w:r>
        <w:t>I</w:t>
      </w:r>
      <w:r w:rsidRPr="004078F2">
        <w:t>nterviewer:</w:t>
      </w:r>
      <w:r>
        <w:t xml:space="preserve"> </w:t>
      </w:r>
      <w:r w:rsidRPr="004078F2">
        <w:t>So</w:t>
      </w:r>
      <w:r>
        <w:t>,</w:t>
      </w:r>
      <w:r w:rsidRPr="004078F2">
        <w:t xml:space="preserve"> what are your </w:t>
      </w:r>
      <w:proofErr w:type="gramStart"/>
      <w:r w:rsidRPr="004078F2">
        <w:t>future plans</w:t>
      </w:r>
      <w:proofErr w:type="gramEnd"/>
      <w:r w:rsidRPr="004078F2">
        <w:t xml:space="preserve"> </w:t>
      </w:r>
      <w:r>
        <w:t>for</w:t>
      </w:r>
      <w:r w:rsidRPr="004078F2">
        <w:t xml:space="preserve"> investment?</w:t>
      </w:r>
    </w:p>
    <w:p w14:paraId="34729890" w14:textId="3B19431E" w:rsidR="004078F2" w:rsidRDefault="004078F2" w:rsidP="004078F2">
      <w:r w:rsidRPr="004078F2">
        <w:t xml:space="preserve">Rupesh: </w:t>
      </w:r>
      <w:r>
        <w:t>M</w:t>
      </w:r>
      <w:r w:rsidRPr="004078F2">
        <w:t>y current target is to scale my product. Since the current scale is small, we did not need any investment. As we move to a larger scale, we would require a lot of investment</w:t>
      </w:r>
      <w:r>
        <w:t xml:space="preserve"> to</w:t>
      </w:r>
      <w:r w:rsidRPr="004078F2">
        <w:t xml:space="preserve"> popularise the product</w:t>
      </w:r>
      <w:r>
        <w:t>, s</w:t>
      </w:r>
      <w:r w:rsidRPr="004078F2">
        <w:t>o then I would look for some funding.</w:t>
      </w:r>
    </w:p>
    <w:p w14:paraId="360E8D51" w14:textId="0DD59735" w:rsidR="004078F2" w:rsidRDefault="004078F2" w:rsidP="004078F2">
      <w:r w:rsidRPr="004078F2">
        <w:t>Interviewer:</w:t>
      </w:r>
      <w:r>
        <w:t xml:space="preserve"> W</w:t>
      </w:r>
      <w:r w:rsidRPr="004078F2">
        <w:t>hat</w:t>
      </w:r>
      <w:r>
        <w:t xml:space="preserve"> were</w:t>
      </w:r>
      <w:r w:rsidRPr="004078F2">
        <w:t xml:space="preserve"> the</w:t>
      </w:r>
      <w:r>
        <w:t xml:space="preserve"> most significant</w:t>
      </w:r>
      <w:r w:rsidRPr="004078F2">
        <w:t xml:space="preserve"> pressure and crisis that you faced</w:t>
      </w:r>
      <w:r>
        <w:t>?</w:t>
      </w:r>
    </w:p>
    <w:p w14:paraId="61703AF5" w14:textId="5CF63AB4" w:rsidR="004078F2" w:rsidRDefault="004078F2" w:rsidP="004078F2">
      <w:r w:rsidRPr="004078F2">
        <w:t>Rupesh:</w:t>
      </w:r>
      <w:r>
        <w:t xml:space="preserve"> T</w:t>
      </w:r>
      <w:r w:rsidRPr="004078F2">
        <w:t>here were a lot of times when I did not get the result that I expected</w:t>
      </w:r>
      <w:r>
        <w:t>,</w:t>
      </w:r>
      <w:r w:rsidRPr="004078F2">
        <w:t xml:space="preserve"> and this resulted </w:t>
      </w:r>
      <w:r>
        <w:t>i</w:t>
      </w:r>
      <w:r w:rsidRPr="004078F2">
        <w:t xml:space="preserve">n a lot of </w:t>
      </w:r>
      <w:r>
        <w:t>sleepless nights</w:t>
      </w:r>
      <w:r w:rsidRPr="004078F2">
        <w:t xml:space="preserve">, but with time I found out that it is </w:t>
      </w:r>
      <w:r w:rsidR="001B1299">
        <w:t>usu</w:t>
      </w:r>
      <w:r w:rsidRPr="004078F2">
        <w:t xml:space="preserve">al </w:t>
      </w:r>
      <w:r w:rsidR="001B1299">
        <w:t>for</w:t>
      </w:r>
      <w:r w:rsidRPr="004078F2">
        <w:t xml:space="preserve"> a </w:t>
      </w:r>
      <w:proofErr w:type="spellStart"/>
      <w:r w:rsidRPr="004078F2">
        <w:t>startup</w:t>
      </w:r>
      <w:proofErr w:type="spellEnd"/>
      <w:r w:rsidRPr="004078F2">
        <w:t xml:space="preserve"> to have failures, so </w:t>
      </w:r>
      <w:r w:rsidR="001B1299">
        <w:t xml:space="preserve">the </w:t>
      </w:r>
      <w:r>
        <w:t>most essential</w:t>
      </w:r>
      <w:r w:rsidRPr="004078F2">
        <w:t xml:space="preserve"> thing is to be ready for </w:t>
      </w:r>
      <w:r>
        <w:t>loss</w:t>
      </w:r>
      <w:r w:rsidRPr="004078F2">
        <w:t>es and accept them and learn from them.</w:t>
      </w:r>
    </w:p>
    <w:p w14:paraId="48F72870" w14:textId="2D3C34D8" w:rsidR="004078F2" w:rsidRDefault="004078F2" w:rsidP="004078F2">
      <w:r w:rsidRPr="004078F2">
        <w:t>Interviewer:</w:t>
      </w:r>
      <w:r>
        <w:t xml:space="preserve"> D</w:t>
      </w:r>
      <w:r w:rsidRPr="004078F2">
        <w:t>o you have</w:t>
      </w:r>
      <w:r>
        <w:t xml:space="preserve"> any </w:t>
      </w:r>
      <w:r w:rsidRPr="004078F2">
        <w:t>experienced pe</w:t>
      </w:r>
      <w:r>
        <w:t>rson</w:t>
      </w:r>
      <w:r w:rsidRPr="004078F2">
        <w:t xml:space="preserve"> to assist you</w:t>
      </w:r>
      <w:r>
        <w:t>?</w:t>
      </w:r>
    </w:p>
    <w:p w14:paraId="721BEC25" w14:textId="1DD0B2DF" w:rsidR="004078F2" w:rsidRDefault="004078F2" w:rsidP="004078F2">
      <w:r w:rsidRPr="004078F2">
        <w:t>Rupesh:</w:t>
      </w:r>
      <w:r>
        <w:t xml:space="preserve"> S</w:t>
      </w:r>
      <w:r w:rsidRPr="004078F2">
        <w:t xml:space="preserve">ince I am working in </w:t>
      </w:r>
      <w:r>
        <w:t>the</w:t>
      </w:r>
      <w:r w:rsidRPr="004078F2">
        <w:t xml:space="preserve"> travel domain</w:t>
      </w:r>
      <w:r>
        <w:t xml:space="preserve">, </w:t>
      </w:r>
      <w:r w:rsidRPr="004078F2">
        <w:t xml:space="preserve">I </w:t>
      </w:r>
      <w:proofErr w:type="gramStart"/>
      <w:r w:rsidRPr="004078F2">
        <w:t>am connected with</w:t>
      </w:r>
      <w:proofErr w:type="gramEnd"/>
      <w:r w:rsidRPr="004078F2">
        <w:t xml:space="preserve"> a team of travel agents and in constant contact with them </w:t>
      </w:r>
      <w:r>
        <w:t>concerning h</w:t>
      </w:r>
      <w:r w:rsidRPr="004078F2">
        <w:t xml:space="preserve">ow </w:t>
      </w:r>
      <w:r>
        <w:t>I can</w:t>
      </w:r>
      <w:r w:rsidRPr="004078F2">
        <w:t xml:space="preserve"> build a better product or improve my product</w:t>
      </w:r>
      <w:r>
        <w:t xml:space="preserve">. </w:t>
      </w:r>
      <w:r w:rsidRPr="004078F2">
        <w:t>I</w:t>
      </w:r>
      <w:r>
        <w:t xml:space="preserve"> am</w:t>
      </w:r>
      <w:r w:rsidRPr="004078F2">
        <w:t xml:space="preserve"> also incubated at Wadhwani</w:t>
      </w:r>
      <w:r>
        <w:t xml:space="preserve">, </w:t>
      </w:r>
      <w:proofErr w:type="gramStart"/>
      <w:r w:rsidRPr="004078F2">
        <w:t>So</w:t>
      </w:r>
      <w:proofErr w:type="gramEnd"/>
      <w:r w:rsidRPr="004078F2">
        <w:t xml:space="preserve"> they have allotted me a mentor and adviser who helped me alon</w:t>
      </w:r>
      <w:r>
        <w:t>g</w:t>
      </w:r>
      <w:r w:rsidRPr="004078F2">
        <w:t xml:space="preserve"> the way.</w:t>
      </w:r>
    </w:p>
    <w:p w14:paraId="6A6AC75C" w14:textId="2E173935" w:rsidR="004078F2" w:rsidRDefault="001B1299" w:rsidP="004078F2">
      <w:r>
        <w:t xml:space="preserve">Interviewer: What do you think are the weaknesses of your </w:t>
      </w:r>
      <w:proofErr w:type="spellStart"/>
      <w:r>
        <w:t>startup</w:t>
      </w:r>
      <w:proofErr w:type="spellEnd"/>
      <w:r>
        <w:t>?</w:t>
      </w:r>
    </w:p>
    <w:p w14:paraId="2466B628" w14:textId="00276657" w:rsidR="001B1299" w:rsidRDefault="001B1299" w:rsidP="004078F2">
      <w:r>
        <w:t xml:space="preserve">Rupesh: </w:t>
      </w:r>
      <w:r w:rsidRPr="001B1299">
        <w:t xml:space="preserve">one of the main weaknesses I find in my </w:t>
      </w:r>
      <w:proofErr w:type="spellStart"/>
      <w:r w:rsidRPr="001B1299">
        <w:t>startup</w:t>
      </w:r>
      <w:proofErr w:type="spellEnd"/>
      <w:r w:rsidRPr="001B1299">
        <w:t xml:space="preserve"> is the long</w:t>
      </w:r>
      <w:r>
        <w:t>-</w:t>
      </w:r>
      <w:r w:rsidRPr="001B1299">
        <w:t>term motive of the team.</w:t>
      </w:r>
      <w:r>
        <w:t xml:space="preserve"> </w:t>
      </w:r>
      <w:r w:rsidRPr="001B1299">
        <w:t xml:space="preserve">I feel that not everyone says as </w:t>
      </w:r>
      <w:r>
        <w:t>d</w:t>
      </w:r>
      <w:r w:rsidRPr="001B1299">
        <w:t>edicated to a long</w:t>
      </w:r>
      <w:r>
        <w:t>-</w:t>
      </w:r>
      <w:r w:rsidRPr="001B1299">
        <w:t>term</w:t>
      </w:r>
      <w:r>
        <w:t xml:space="preserve"> s</w:t>
      </w:r>
      <w:r w:rsidRPr="001B1299">
        <w:t xml:space="preserve">tay </w:t>
      </w:r>
      <w:r>
        <w:t xml:space="preserve">with </w:t>
      </w:r>
      <w:r w:rsidRPr="001B1299">
        <w:t>the team as I am</w:t>
      </w:r>
      <w:r>
        <w:t>.</w:t>
      </w:r>
      <w:r w:rsidRPr="001B1299">
        <w:t xml:space="preserve"> I </w:t>
      </w:r>
      <w:r>
        <w:t>think</w:t>
      </w:r>
      <w:r w:rsidRPr="001B1299">
        <w:t xml:space="preserve"> this might be a problem in the longer, so I need to build a stronger team</w:t>
      </w:r>
      <w:r>
        <w:t xml:space="preserve"> that</w:t>
      </w:r>
      <w:r w:rsidRPr="001B1299">
        <w:t xml:space="preserve"> is as dedicated as I am.</w:t>
      </w:r>
    </w:p>
    <w:p w14:paraId="3415463C" w14:textId="635320C0" w:rsidR="001B1299" w:rsidRDefault="001B1299" w:rsidP="004078F2">
      <w:r>
        <w:t>Interviewer: What was</w:t>
      </w:r>
      <w:r w:rsidRPr="001B1299">
        <w:t xml:space="preserve"> your most triumphant movement</w:t>
      </w:r>
      <w:r>
        <w:t>,</w:t>
      </w:r>
      <w:r w:rsidRPr="001B1299">
        <w:t xml:space="preserve"> and what was </w:t>
      </w:r>
      <w:r>
        <w:t>the</w:t>
      </w:r>
      <w:r w:rsidRPr="001B1299">
        <w:t xml:space="preserve"> weakest moment in your journey?</w:t>
      </w:r>
    </w:p>
    <w:p w14:paraId="071C5168" w14:textId="355AC5CB" w:rsidR="001B1299" w:rsidRDefault="001B1299" w:rsidP="004078F2">
      <w:r>
        <w:t>Rupesh: The</w:t>
      </w:r>
      <w:r w:rsidRPr="001B1299">
        <w:t xml:space="preserve"> most triumphant moment</w:t>
      </w:r>
      <w:r>
        <w:t xml:space="preserve"> </w:t>
      </w:r>
      <w:r w:rsidRPr="001B1299">
        <w:t>was when I got incubated at a pitch deck competition</w:t>
      </w:r>
      <w:r>
        <w:t>. At that moment,</w:t>
      </w:r>
      <w:r w:rsidRPr="001B1299">
        <w:t xml:space="preserve"> I reali</w:t>
      </w:r>
      <w:r>
        <w:t>z</w:t>
      </w:r>
      <w:r w:rsidRPr="001B1299">
        <w:t>ed that my idea</w:t>
      </w:r>
      <w:r>
        <w:t xml:space="preserve"> solved</w:t>
      </w:r>
      <w:r w:rsidRPr="001B1299">
        <w:t xml:space="preserve"> a real problem.</w:t>
      </w:r>
      <w:r>
        <w:t xml:space="preserve"> </w:t>
      </w:r>
      <w:r w:rsidRPr="001B1299">
        <w:t xml:space="preserve">It was the first time I presented my idea </w:t>
      </w:r>
      <w:r>
        <w:t>on</w:t>
      </w:r>
      <w:r w:rsidRPr="001B1299">
        <w:t xml:space="preserve"> a big platform. More than 23 </w:t>
      </w:r>
      <w:proofErr w:type="spellStart"/>
      <w:r w:rsidRPr="001B1299">
        <w:t>startups</w:t>
      </w:r>
      <w:proofErr w:type="spellEnd"/>
      <w:r w:rsidRPr="001B1299">
        <w:t xml:space="preserve"> hard participated, some of which were highly funded. But still</w:t>
      </w:r>
      <w:r>
        <w:t>,</w:t>
      </w:r>
      <w:r w:rsidRPr="001B1299">
        <w:t xml:space="preserve"> my </w:t>
      </w:r>
      <w:proofErr w:type="spellStart"/>
      <w:r w:rsidRPr="001B1299">
        <w:t>startup</w:t>
      </w:r>
      <w:proofErr w:type="spellEnd"/>
      <w:r w:rsidRPr="001B1299">
        <w:t xml:space="preserve">. Which was at </w:t>
      </w:r>
      <w:r>
        <w:t xml:space="preserve">an </w:t>
      </w:r>
      <w:r w:rsidRPr="001B1299">
        <w:t xml:space="preserve">early stage with no funding </w:t>
      </w:r>
      <w:r>
        <w:t xml:space="preserve">and </w:t>
      </w:r>
      <w:r w:rsidRPr="001B1299">
        <w:t>got the 3rd position</w:t>
      </w:r>
      <w:r>
        <w:t>.</w:t>
      </w:r>
      <w:r w:rsidRPr="001B1299">
        <w:t xml:space="preserve"> </w:t>
      </w:r>
      <w:r>
        <w:t>I</w:t>
      </w:r>
      <w:r w:rsidRPr="001B1299">
        <w:t>t really gave me a lot of confidence.</w:t>
      </w:r>
      <w:r>
        <w:t xml:space="preserve"> T</w:t>
      </w:r>
      <w:r w:rsidRPr="001B1299">
        <w:t>here was not a particular worst moment, but there were many phases when I felt low</w:t>
      </w:r>
      <w:r>
        <w:t>. B</w:t>
      </w:r>
      <w:r w:rsidRPr="001B1299">
        <w:t>ut I just learn</w:t>
      </w:r>
      <w:r>
        <w:t>ed</w:t>
      </w:r>
      <w:r w:rsidRPr="001B1299">
        <w:t xml:space="preserve"> from those moments and moved on.</w:t>
      </w:r>
    </w:p>
    <w:p w14:paraId="68332B39" w14:textId="4B15F2D3" w:rsidR="001B1299" w:rsidRDefault="001B1299" w:rsidP="004078F2">
      <w:r>
        <w:t>Interviewer: Have</w:t>
      </w:r>
      <w:r w:rsidRPr="001B1299">
        <w:t xml:space="preserve"> things become </w:t>
      </w:r>
      <w:r>
        <w:t>more manageable</w:t>
      </w:r>
      <w:r w:rsidRPr="001B1299">
        <w:t xml:space="preserve"> or tougher as you move ahead</w:t>
      </w:r>
      <w:r>
        <w:t>?</w:t>
      </w:r>
    </w:p>
    <w:p w14:paraId="24115E13" w14:textId="3D6B7EF1" w:rsidR="001B1299" w:rsidRDefault="001B1299" w:rsidP="004078F2">
      <w:r>
        <w:t>Rupesh: I</w:t>
      </w:r>
      <w:r w:rsidRPr="001B1299">
        <w:t xml:space="preserve">t is </w:t>
      </w:r>
      <w:proofErr w:type="gramStart"/>
      <w:r w:rsidRPr="001B1299">
        <w:t>actually both</w:t>
      </w:r>
      <w:proofErr w:type="gramEnd"/>
      <w:r w:rsidRPr="001B1299">
        <w:t>. Initially</w:t>
      </w:r>
      <w:r>
        <w:t>,</w:t>
      </w:r>
      <w:r w:rsidRPr="001B1299">
        <w:t xml:space="preserve"> there was just an idea</w:t>
      </w:r>
      <w:r>
        <w:t>,</w:t>
      </w:r>
      <w:r w:rsidRPr="001B1299">
        <w:t xml:space="preserve"> and I had to build it from scratch</w:t>
      </w:r>
      <w:r>
        <w:t xml:space="preserve">, </w:t>
      </w:r>
      <w:proofErr w:type="gramStart"/>
      <w:r w:rsidRPr="001B1299">
        <w:t>Find</w:t>
      </w:r>
      <w:proofErr w:type="gramEnd"/>
      <w:r w:rsidRPr="001B1299">
        <w:t xml:space="preserve"> a team and bring in subtraction. But as more and more revenue board generated. Now I </w:t>
      </w:r>
      <w:proofErr w:type="gramStart"/>
      <w:r w:rsidRPr="001B1299">
        <w:t>have to</w:t>
      </w:r>
      <w:proofErr w:type="gramEnd"/>
      <w:r w:rsidRPr="001B1299">
        <w:t xml:space="preserve"> focus on bigger things and try to scale my idea and automate things to cater to a larger population.</w:t>
      </w:r>
    </w:p>
    <w:p w14:paraId="7A80EB35" w14:textId="378D3983" w:rsidR="001B1299" w:rsidRDefault="001B1299" w:rsidP="004078F2">
      <w:r>
        <w:t xml:space="preserve">Interviewer: </w:t>
      </w:r>
      <w:r w:rsidRPr="001B1299">
        <w:t>What are your plans for the later part of your life?</w:t>
      </w:r>
    </w:p>
    <w:p w14:paraId="3FE421F8" w14:textId="50E00DE1" w:rsidR="001B1299" w:rsidRDefault="001B1299" w:rsidP="004078F2">
      <w:r>
        <w:t xml:space="preserve">Rupesh: </w:t>
      </w:r>
      <w:proofErr w:type="gramStart"/>
      <w:r w:rsidRPr="001B1299">
        <w:t>So</w:t>
      </w:r>
      <w:proofErr w:type="gramEnd"/>
      <w:r w:rsidRPr="001B1299">
        <w:t xml:space="preserve"> I want to retire early at around 35. At that point, I wish not to work to earn money but to Maintain a healthy life. I w</w:t>
      </w:r>
      <w:r>
        <w:t>ant</w:t>
      </w:r>
      <w:r w:rsidRPr="001B1299">
        <w:t xml:space="preserve"> that that stage of my life is a lot more chill </w:t>
      </w:r>
      <w:r>
        <w:t>than</w:t>
      </w:r>
      <w:r w:rsidRPr="001B1299">
        <w:t xml:space="preserve"> now</w:t>
      </w:r>
      <w:r>
        <w:t>,</w:t>
      </w:r>
      <w:r w:rsidRPr="001B1299">
        <w:t xml:space="preserve"> and I get to Go on</w:t>
      </w:r>
      <w:r>
        <w:t xml:space="preserve"> f</w:t>
      </w:r>
      <w:r w:rsidRPr="001B1299">
        <w:t>amily vacations around once every month.</w:t>
      </w:r>
    </w:p>
    <w:p w14:paraId="3E8149C1" w14:textId="100B3A74" w:rsidR="001B1299" w:rsidRDefault="001B1299" w:rsidP="004078F2">
      <w:r>
        <w:t xml:space="preserve">Interviewer: </w:t>
      </w:r>
      <w:proofErr w:type="gramStart"/>
      <w:r>
        <w:t>So</w:t>
      </w:r>
      <w:proofErr w:type="gramEnd"/>
      <w:r w:rsidRPr="001B1299">
        <w:t xml:space="preserve"> my final question </w:t>
      </w:r>
      <w:r>
        <w:t>is,</w:t>
      </w:r>
      <w:r w:rsidRPr="001B1299">
        <w:t xml:space="preserve"> do you have any advisors for the upcoming </w:t>
      </w:r>
      <w:r>
        <w:t>budding</w:t>
      </w:r>
      <w:r w:rsidRPr="001B1299">
        <w:t xml:space="preserve"> entrepreneurs?</w:t>
      </w:r>
    </w:p>
    <w:p w14:paraId="19CE4118" w14:textId="3CC31C40" w:rsidR="001B1299" w:rsidRDefault="001B1299" w:rsidP="004078F2">
      <w:r>
        <w:t xml:space="preserve">Rupesh: </w:t>
      </w:r>
      <w:r w:rsidRPr="001B1299">
        <w:t xml:space="preserve">show my advice is diet. You </w:t>
      </w:r>
      <w:r>
        <w:t>must</w:t>
      </w:r>
      <w:r w:rsidRPr="001B1299">
        <w:t xml:space="preserve"> put in as much effort as </w:t>
      </w:r>
      <w:r>
        <w:t>possible</w:t>
      </w:r>
      <w:r w:rsidRPr="001B1299">
        <w:t xml:space="preserve"> and keep moving ahead. You should try to make as m</w:t>
      </w:r>
      <w:r>
        <w:t>any</w:t>
      </w:r>
      <w:r w:rsidRPr="001B1299">
        <w:t xml:space="preserve"> connections as you can. Pi</w:t>
      </w:r>
      <w:r>
        <w:t>tch your</w:t>
      </w:r>
      <w:r w:rsidRPr="001B1299">
        <w:t xml:space="preserve"> ideas anywhere that you get an opportunity to. Also, another focus should be to build a strong team in which you can be honest and share your opinions and are ready to take in suggestions.</w:t>
      </w:r>
    </w:p>
    <w:sectPr w:rsidR="001B129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DC64E4"/>
    <w:multiLevelType w:val="hybridMultilevel"/>
    <w:tmpl w:val="E2C643F8"/>
    <w:lvl w:ilvl="0" w:tplc="9E4C477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0293383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cwsjC0MDUDUpaGRko6SsGpxcWZ+XkgBYa1AEppnxwsAAAA"/>
  </w:docVars>
  <w:rsids>
    <w:rsidRoot w:val="004078F2"/>
    <w:rsid w:val="001B1299"/>
    <w:rsid w:val="004078F2"/>
    <w:rsid w:val="00A15D25"/>
    <w:rsid w:val="00E813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37AF87"/>
  <w15:chartTrackingRefBased/>
  <w15:docId w15:val="{7ABFD077-E9EB-430B-B5CF-C8B6F66EAF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078F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55</TotalTime>
  <Pages>1</Pages>
  <Words>1374</Words>
  <Characters>7835</Characters>
  <Application>Microsoft Office Word</Application>
  <DocSecurity>0</DocSecurity>
  <Lines>65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rshit Mawandia</dc:creator>
  <cp:keywords/>
  <dc:description/>
  <cp:lastModifiedBy>Harshit Mawandia</cp:lastModifiedBy>
  <cp:revision>3</cp:revision>
  <cp:lastPrinted>2022-09-07T17:00:00Z</cp:lastPrinted>
  <dcterms:created xsi:type="dcterms:W3CDTF">2022-09-07T12:43:00Z</dcterms:created>
  <dcterms:modified xsi:type="dcterms:W3CDTF">2022-09-08T21:12:00Z</dcterms:modified>
</cp:coreProperties>
</file>